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43A9C0" w14:textId="5E2526BF" w:rsidR="00B21DA5" w:rsidRPr="00D65FC0" w:rsidRDefault="008E5F0E" w:rsidP="00B21DA5">
      <w:pPr>
        <w:spacing w:after="0" w:line="360" w:lineRule="auto"/>
        <w:jc w:val="right"/>
        <w:rPr>
          <w:rFonts w:ascii="David" w:hAnsi="David" w:cs="David"/>
          <w:b/>
          <w:bCs/>
          <w:sz w:val="32"/>
          <w:szCs w:val="32"/>
          <w:rtl/>
        </w:rPr>
      </w:pPr>
      <w:r>
        <w:rPr>
          <w:rStyle w:val="afe"/>
          <w:rFonts w:ascii="David" w:hAnsi="David" w:cs="David" w:hint="cs"/>
          <w:sz w:val="20"/>
          <w:szCs w:val="20"/>
          <w:rtl/>
        </w:rPr>
        <w:t>15/7/2024</w:t>
      </w:r>
    </w:p>
    <w:p w14:paraId="40B7111D" w14:textId="77777777" w:rsidR="00CE7EB8" w:rsidRPr="00C81294" w:rsidRDefault="00CE7EB8" w:rsidP="004A30A8">
      <w:pPr>
        <w:spacing w:after="0" w:line="360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5148FAFC" w14:textId="77777777" w:rsidR="00463436" w:rsidRPr="00C81294" w:rsidRDefault="00463436" w:rsidP="004A30A8">
      <w:pPr>
        <w:spacing w:after="0" w:line="360" w:lineRule="auto"/>
        <w:ind w:firstLine="13"/>
        <w:rPr>
          <w:rFonts w:ascii="David" w:hAnsi="David" w:cs="David"/>
          <w:b/>
          <w:bCs/>
          <w:sz w:val="24"/>
          <w:szCs w:val="24"/>
          <w:rtl/>
        </w:rPr>
      </w:pPr>
    </w:p>
    <w:p w14:paraId="77D17022" w14:textId="20BC6C4C" w:rsidR="00463436" w:rsidRPr="00C81294" w:rsidRDefault="00463436" w:rsidP="00D65FC0">
      <w:pPr>
        <w:spacing w:line="360" w:lineRule="auto"/>
        <w:ind w:left="13"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C81294">
        <w:rPr>
          <w:rFonts w:ascii="David" w:hAnsi="David" w:cs="David"/>
          <w:b/>
          <w:bCs/>
          <w:sz w:val="24"/>
          <w:szCs w:val="24"/>
          <w:rtl/>
        </w:rPr>
        <w:t>הנדון:</w:t>
      </w:r>
      <w:r w:rsidRPr="00C81294">
        <w:rPr>
          <w:rFonts w:ascii="David" w:hAnsi="David" w:cs="David"/>
          <w:b/>
          <w:bCs/>
          <w:sz w:val="24"/>
          <w:szCs w:val="24"/>
        </w:rPr>
        <w:t xml:space="preserve"> </w:t>
      </w:r>
      <w:r w:rsidRPr="00C81294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bookmarkStart w:id="0" w:name="_Hlk72687065"/>
      <w:r w:rsidR="00D65FC0" w:rsidRPr="00D65FC0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מכרז פומבי מס' – </w:t>
      </w:r>
      <w:r w:rsidR="00D65FC0" w:rsidRPr="00D65FC0">
        <w:rPr>
          <w:rFonts w:ascii="David" w:hAnsi="David" w:cs="David" w:hint="cs"/>
          <w:b/>
          <w:bCs/>
          <w:sz w:val="24"/>
          <w:szCs w:val="24"/>
          <w:u w:val="single"/>
          <w:rtl/>
        </w:rPr>
        <w:t>10</w:t>
      </w:r>
      <w:r w:rsidR="00894DB8">
        <w:rPr>
          <w:rFonts w:ascii="David" w:hAnsi="David" w:cs="David" w:hint="cs"/>
          <w:b/>
          <w:bCs/>
          <w:sz w:val="24"/>
          <w:szCs w:val="24"/>
          <w:u w:val="single"/>
          <w:rtl/>
        </w:rPr>
        <w:t>8</w:t>
      </w:r>
      <w:r w:rsidR="00D65FC0" w:rsidRPr="00D65FC0">
        <w:rPr>
          <w:rFonts w:ascii="David" w:hAnsi="David" w:cs="David"/>
          <w:b/>
          <w:bCs/>
          <w:sz w:val="24"/>
          <w:szCs w:val="24"/>
          <w:u w:val="single"/>
          <w:rtl/>
        </w:rPr>
        <w:t>/202</w:t>
      </w:r>
      <w:r w:rsidR="00894DB8">
        <w:rPr>
          <w:rFonts w:ascii="David" w:hAnsi="David" w:cs="David" w:hint="cs"/>
          <w:b/>
          <w:bCs/>
          <w:sz w:val="24"/>
          <w:szCs w:val="24"/>
          <w:u w:val="single"/>
          <w:rtl/>
        </w:rPr>
        <w:t>4</w:t>
      </w:r>
      <w:r w:rsidR="00D65FC0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  <w:r w:rsidR="00D65FC0" w:rsidRPr="00D65FC0">
        <w:rPr>
          <w:rFonts w:ascii="David" w:hAnsi="David" w:cs="David"/>
          <w:b/>
          <w:bCs/>
          <w:sz w:val="24"/>
          <w:szCs w:val="24"/>
          <w:u w:val="single"/>
          <w:rtl/>
        </w:rPr>
        <w:t>ל</w:t>
      </w:r>
      <w:r w:rsidR="00D65FC0" w:rsidRPr="00D65FC0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מתן שירותי ייעוץ, ניהול ופתרונות משלימים עבור מיזם כנר"ת ולמערך הטכנולוגיות והחדשנות בחטיבת המרכזים הרפואיים הממשלתיים </w:t>
      </w:r>
      <w:bookmarkEnd w:id="0"/>
      <w:r w:rsidR="00221299">
        <w:rPr>
          <w:rFonts w:ascii="David" w:hAnsi="David" w:cs="David"/>
          <w:b/>
          <w:bCs/>
          <w:sz w:val="24"/>
          <w:szCs w:val="24"/>
          <w:u w:val="single"/>
          <w:rtl/>
        </w:rPr>
        <w:t>–</w:t>
      </w:r>
      <w:r w:rsidR="00641399" w:rsidRPr="00C81294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 </w:t>
      </w:r>
      <w:r w:rsidR="008E5F0E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ביטול הדרישה לסיסמא בהגשת הצעת המחיר </w:t>
      </w:r>
      <w:r w:rsidR="00221299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  <w:r w:rsidR="00894DB8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</w:p>
    <w:p w14:paraId="51F1A4CF" w14:textId="77777777" w:rsidR="00B912F1" w:rsidRPr="00C81294" w:rsidRDefault="00B912F1" w:rsidP="00B912F1">
      <w:pPr>
        <w:spacing w:after="0" w:line="360" w:lineRule="auto"/>
        <w:ind w:firstLine="13"/>
        <w:rPr>
          <w:rFonts w:ascii="David" w:hAnsi="David" w:cs="David"/>
          <w:b/>
          <w:bCs/>
          <w:sz w:val="24"/>
          <w:szCs w:val="24"/>
          <w:rtl/>
        </w:rPr>
      </w:pPr>
      <w:r w:rsidRPr="00C81294">
        <w:rPr>
          <w:rFonts w:ascii="David" w:hAnsi="David" w:cs="David"/>
          <w:b/>
          <w:bCs/>
          <w:sz w:val="24"/>
          <w:szCs w:val="24"/>
          <w:rtl/>
        </w:rPr>
        <w:t xml:space="preserve">שלום רב, </w:t>
      </w:r>
    </w:p>
    <w:p w14:paraId="38C7B958" w14:textId="77777777" w:rsidR="00463436" w:rsidRPr="00C81294" w:rsidRDefault="00463436" w:rsidP="004A30A8">
      <w:pPr>
        <w:spacing w:after="0" w:line="360" w:lineRule="auto"/>
        <w:ind w:firstLine="13"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05BCA651" w14:textId="2ED3A3F4" w:rsidR="00F43F9A" w:rsidRDefault="00EA0E3B" w:rsidP="00DA4770">
      <w:pPr>
        <w:numPr>
          <w:ilvl w:val="0"/>
          <w:numId w:val="1"/>
        </w:numPr>
        <w:spacing w:after="0" w:line="360" w:lineRule="auto"/>
        <w:rPr>
          <w:rFonts w:ascii="David" w:hAnsi="David" w:cs="David"/>
          <w:sz w:val="24"/>
          <w:szCs w:val="24"/>
        </w:rPr>
      </w:pPr>
      <w:r w:rsidRPr="00D65FC0">
        <w:rPr>
          <w:rFonts w:ascii="David" w:hAnsi="David" w:cs="David"/>
          <w:sz w:val="24"/>
          <w:szCs w:val="24"/>
          <w:rtl/>
        </w:rPr>
        <w:t>חטיבת המרכזים הרפואיים (להלן- "</w:t>
      </w:r>
      <w:r w:rsidRPr="00D65FC0">
        <w:rPr>
          <w:rFonts w:ascii="David" w:hAnsi="David" w:cs="David"/>
          <w:b/>
          <w:bCs/>
          <w:sz w:val="24"/>
          <w:szCs w:val="24"/>
          <w:rtl/>
        </w:rPr>
        <w:t>החטיבה"</w:t>
      </w:r>
      <w:r w:rsidRPr="00D65FC0">
        <w:rPr>
          <w:rFonts w:ascii="David" w:hAnsi="David" w:cs="David"/>
          <w:sz w:val="24"/>
          <w:szCs w:val="24"/>
          <w:rtl/>
        </w:rPr>
        <w:t xml:space="preserve">) פרסמה  </w:t>
      </w:r>
      <w:r w:rsidR="00D65FC0" w:rsidRPr="00D65FC0">
        <w:rPr>
          <w:rFonts w:ascii="David" w:hAnsi="David" w:cs="David" w:hint="cs"/>
          <w:sz w:val="24"/>
          <w:szCs w:val="24"/>
          <w:rtl/>
        </w:rPr>
        <w:t xml:space="preserve">את </w:t>
      </w:r>
      <w:r w:rsidR="000102C9" w:rsidRPr="00D65FC0">
        <w:rPr>
          <w:rFonts w:ascii="David" w:hAnsi="David" w:cs="David"/>
          <w:sz w:val="24"/>
          <w:szCs w:val="24"/>
          <w:rtl/>
        </w:rPr>
        <w:t>מכרז</w:t>
      </w:r>
      <w:r w:rsidR="00D65FC0">
        <w:rPr>
          <w:rFonts w:ascii="David" w:hAnsi="David" w:cs="David" w:hint="cs"/>
          <w:sz w:val="24"/>
          <w:szCs w:val="24"/>
          <w:rtl/>
        </w:rPr>
        <w:t xml:space="preserve"> </w:t>
      </w:r>
      <w:r w:rsidR="00D65FC0" w:rsidRPr="00D65FC0">
        <w:rPr>
          <w:rFonts w:ascii="David" w:hAnsi="David" w:cs="David" w:hint="cs"/>
          <w:sz w:val="24"/>
          <w:szCs w:val="24"/>
          <w:rtl/>
        </w:rPr>
        <w:t>10</w:t>
      </w:r>
      <w:r w:rsidR="00894DB8">
        <w:rPr>
          <w:rFonts w:ascii="David" w:hAnsi="David" w:cs="David" w:hint="cs"/>
          <w:sz w:val="24"/>
          <w:szCs w:val="24"/>
          <w:rtl/>
        </w:rPr>
        <w:t>8</w:t>
      </w:r>
      <w:r w:rsidR="00D65FC0" w:rsidRPr="00D65FC0">
        <w:rPr>
          <w:rFonts w:ascii="David" w:hAnsi="David" w:cs="David"/>
          <w:sz w:val="24"/>
          <w:szCs w:val="24"/>
          <w:rtl/>
        </w:rPr>
        <w:t>/202</w:t>
      </w:r>
      <w:r w:rsidR="00894DB8">
        <w:rPr>
          <w:rFonts w:ascii="David" w:hAnsi="David" w:cs="David" w:hint="cs"/>
          <w:sz w:val="24"/>
          <w:szCs w:val="24"/>
          <w:rtl/>
        </w:rPr>
        <w:t>4</w:t>
      </w:r>
      <w:r w:rsidR="00D65FC0" w:rsidRPr="00D65FC0">
        <w:rPr>
          <w:rFonts w:ascii="David" w:hAnsi="David" w:cs="David" w:hint="cs"/>
          <w:sz w:val="24"/>
          <w:szCs w:val="24"/>
          <w:rtl/>
        </w:rPr>
        <w:t xml:space="preserve"> </w:t>
      </w:r>
      <w:r w:rsidR="00D65FC0" w:rsidRPr="00D65FC0">
        <w:rPr>
          <w:rFonts w:ascii="David" w:hAnsi="David" w:cs="David"/>
          <w:sz w:val="24"/>
          <w:szCs w:val="24"/>
          <w:rtl/>
        </w:rPr>
        <w:t>ל</w:t>
      </w:r>
      <w:r w:rsidR="00D65FC0" w:rsidRPr="00D65FC0">
        <w:rPr>
          <w:rFonts w:ascii="David" w:hAnsi="David" w:cs="David" w:hint="cs"/>
          <w:sz w:val="24"/>
          <w:szCs w:val="24"/>
          <w:rtl/>
        </w:rPr>
        <w:t>מתן שירותי ייעוץ, ניהול ופתרונות משלימים עבור מיזם כנר"ת ולמערך הטכנולוגיות והחדשנות בחטיבת המרכזים הרפואיים הממשלתיים</w:t>
      </w:r>
      <w:r w:rsidR="00D65FC0" w:rsidRPr="00D65FC0">
        <w:rPr>
          <w:rFonts w:ascii="David" w:hAnsi="David" w:cs="David"/>
          <w:sz w:val="24"/>
          <w:szCs w:val="24"/>
          <w:rtl/>
        </w:rPr>
        <w:t xml:space="preserve"> </w:t>
      </w:r>
      <w:r w:rsidR="00F50737" w:rsidRPr="00D65FC0">
        <w:rPr>
          <w:rFonts w:ascii="David" w:hAnsi="David" w:cs="David"/>
          <w:sz w:val="24"/>
          <w:szCs w:val="24"/>
          <w:rtl/>
        </w:rPr>
        <w:t>(להלן "</w:t>
      </w:r>
      <w:r w:rsidR="00F50737" w:rsidRPr="00D65FC0">
        <w:rPr>
          <w:rFonts w:ascii="David" w:hAnsi="David" w:cs="David"/>
          <w:b/>
          <w:bCs/>
          <w:sz w:val="24"/>
          <w:szCs w:val="24"/>
          <w:rtl/>
        </w:rPr>
        <w:t>ה</w:t>
      </w:r>
      <w:r w:rsidR="00B912F1" w:rsidRPr="00D65FC0">
        <w:rPr>
          <w:rFonts w:ascii="David" w:hAnsi="David" w:cs="David" w:hint="cs"/>
          <w:b/>
          <w:bCs/>
          <w:sz w:val="24"/>
          <w:szCs w:val="24"/>
          <w:rtl/>
        </w:rPr>
        <w:t>מכרז</w:t>
      </w:r>
      <w:r w:rsidR="00F50737" w:rsidRPr="00D65FC0">
        <w:rPr>
          <w:rFonts w:ascii="David" w:hAnsi="David" w:cs="David"/>
          <w:sz w:val="24"/>
          <w:szCs w:val="24"/>
          <w:rtl/>
        </w:rPr>
        <w:t>").</w:t>
      </w:r>
    </w:p>
    <w:p w14:paraId="084594AC" w14:textId="77777777" w:rsidR="00D115AC" w:rsidRPr="00D65FC0" w:rsidRDefault="00D115AC" w:rsidP="00D115AC">
      <w:pPr>
        <w:spacing w:after="0" w:line="360" w:lineRule="auto"/>
        <w:ind w:left="387"/>
        <w:rPr>
          <w:rFonts w:ascii="David" w:hAnsi="David" w:cs="David"/>
          <w:sz w:val="24"/>
          <w:szCs w:val="24"/>
        </w:rPr>
      </w:pPr>
    </w:p>
    <w:p w14:paraId="50D2A320" w14:textId="77777777" w:rsidR="00C1659B" w:rsidRDefault="00C1659B" w:rsidP="00EA0E3B">
      <w:pPr>
        <w:numPr>
          <w:ilvl w:val="0"/>
          <w:numId w:val="1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לאור מגבלה בהגשת ההצעות במערכת </w:t>
      </w:r>
      <w:proofErr w:type="spellStart"/>
      <w:r>
        <w:rPr>
          <w:rFonts w:ascii="David" w:hAnsi="David" w:cs="David" w:hint="cs"/>
          <w:sz w:val="24"/>
          <w:szCs w:val="24"/>
          <w:rtl/>
        </w:rPr>
        <w:t>יהלו"ם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–</w:t>
      </w:r>
      <w:r>
        <w:rPr>
          <w:rFonts w:ascii="David" w:hAnsi="David" w:cs="David" w:hint="cs"/>
          <w:sz w:val="24"/>
          <w:szCs w:val="24"/>
          <w:rtl/>
        </w:rPr>
        <w:t xml:space="preserve"> הצעת המחיר תוגש ללא סיסמא. </w:t>
      </w:r>
    </w:p>
    <w:p w14:paraId="623E8372" w14:textId="77777777" w:rsidR="00C1659B" w:rsidRDefault="00C1659B" w:rsidP="00C1659B">
      <w:pPr>
        <w:spacing w:after="0" w:line="360" w:lineRule="auto"/>
        <w:ind w:left="387"/>
        <w:jc w:val="both"/>
        <w:rPr>
          <w:rFonts w:ascii="David" w:hAnsi="David" w:cs="David"/>
          <w:sz w:val="24"/>
          <w:szCs w:val="24"/>
        </w:rPr>
      </w:pPr>
    </w:p>
    <w:p w14:paraId="4681955A" w14:textId="1488E178" w:rsidR="00D96467" w:rsidRDefault="00D96467" w:rsidP="00EA0E3B">
      <w:pPr>
        <w:numPr>
          <w:ilvl w:val="0"/>
          <w:numId w:val="1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תשומת לב להגיש הצעה לפי הנוסח העדכני באתר </w:t>
      </w:r>
    </w:p>
    <w:p w14:paraId="261A2EDB" w14:textId="77777777" w:rsidR="00894DB8" w:rsidRDefault="00894DB8" w:rsidP="00894DB8">
      <w:pPr>
        <w:spacing w:after="0" w:line="360" w:lineRule="auto"/>
        <w:ind w:left="387"/>
        <w:jc w:val="both"/>
        <w:rPr>
          <w:rFonts w:ascii="David" w:hAnsi="David" w:cs="David"/>
          <w:sz w:val="24"/>
          <w:szCs w:val="24"/>
        </w:rPr>
      </w:pPr>
    </w:p>
    <w:p w14:paraId="3E0E6D81" w14:textId="77777777" w:rsidR="00463436" w:rsidRPr="00C81294" w:rsidRDefault="00463436" w:rsidP="00463436">
      <w:pPr>
        <w:spacing w:after="0" w:line="240" w:lineRule="auto"/>
        <w:ind w:left="1827" w:firstLine="333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 w:rsidRPr="00C81294">
        <w:rPr>
          <w:rFonts w:ascii="David" w:hAnsi="David" w:cs="David"/>
          <w:b/>
          <w:bCs/>
          <w:sz w:val="24"/>
          <w:szCs w:val="24"/>
        </w:rPr>
        <w:tab/>
      </w:r>
      <w:r w:rsidRPr="00C81294">
        <w:rPr>
          <w:rFonts w:ascii="David" w:hAnsi="David" w:cs="David"/>
          <w:b/>
          <w:bCs/>
          <w:sz w:val="24"/>
          <w:szCs w:val="24"/>
        </w:rPr>
        <w:tab/>
      </w:r>
      <w:r w:rsidRPr="00C81294">
        <w:rPr>
          <w:rFonts w:ascii="David" w:hAnsi="David" w:cs="David"/>
          <w:b/>
          <w:bCs/>
          <w:sz w:val="24"/>
          <w:szCs w:val="24"/>
        </w:rPr>
        <w:tab/>
      </w:r>
      <w:r w:rsidRPr="00C81294">
        <w:rPr>
          <w:rFonts w:ascii="David" w:hAnsi="David" w:cs="David"/>
          <w:b/>
          <w:bCs/>
          <w:sz w:val="24"/>
          <w:szCs w:val="24"/>
        </w:rPr>
        <w:tab/>
      </w:r>
      <w:r w:rsidRPr="00C81294">
        <w:rPr>
          <w:rFonts w:ascii="David" w:hAnsi="David" w:cs="David"/>
          <w:b/>
          <w:bCs/>
          <w:sz w:val="24"/>
          <w:szCs w:val="24"/>
        </w:rPr>
        <w:tab/>
      </w:r>
      <w:r w:rsidRPr="00C81294">
        <w:rPr>
          <w:rFonts w:ascii="David" w:hAnsi="David" w:cs="David"/>
          <w:b/>
          <w:bCs/>
          <w:sz w:val="24"/>
          <w:szCs w:val="24"/>
        </w:rPr>
        <w:tab/>
      </w:r>
      <w:r w:rsidRPr="00C81294">
        <w:rPr>
          <w:rFonts w:ascii="David" w:hAnsi="David" w:cs="David"/>
          <w:b/>
          <w:bCs/>
          <w:sz w:val="24"/>
          <w:szCs w:val="24"/>
        </w:rPr>
        <w:tab/>
      </w:r>
    </w:p>
    <w:p w14:paraId="3090608B" w14:textId="77777777" w:rsidR="00263F41" w:rsidRPr="00C81294" w:rsidRDefault="00463436" w:rsidP="00263F41">
      <w:pPr>
        <w:spacing w:after="0" w:line="360" w:lineRule="auto"/>
        <w:ind w:left="4773" w:firstLine="333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 w:rsidRPr="00C81294">
        <w:rPr>
          <w:rFonts w:ascii="David" w:hAnsi="David" w:cs="David"/>
          <w:b/>
          <w:bCs/>
          <w:sz w:val="24"/>
          <w:szCs w:val="24"/>
          <w:rtl/>
          <w:lang w:eastAsia="he-IL"/>
        </w:rPr>
        <w:t xml:space="preserve">   </w:t>
      </w:r>
      <w:r w:rsidRPr="00C81294">
        <w:rPr>
          <w:rFonts w:ascii="David" w:hAnsi="David" w:cs="David"/>
          <w:b/>
          <w:bCs/>
          <w:sz w:val="24"/>
          <w:szCs w:val="24"/>
          <w:rtl/>
          <w:lang w:eastAsia="he-IL"/>
        </w:rPr>
        <w:tab/>
      </w:r>
      <w:r w:rsidRPr="00C81294">
        <w:rPr>
          <w:rFonts w:ascii="David" w:hAnsi="David" w:cs="David"/>
          <w:b/>
          <w:bCs/>
          <w:sz w:val="24"/>
          <w:szCs w:val="24"/>
          <w:rtl/>
          <w:lang w:eastAsia="he-IL"/>
        </w:rPr>
        <w:tab/>
        <w:t xml:space="preserve">        בברכה,</w:t>
      </w:r>
      <w:r w:rsidR="00683CFB" w:rsidRPr="00C81294">
        <w:rPr>
          <w:rFonts w:ascii="David" w:hAnsi="David" w:cs="David"/>
          <w:b/>
          <w:bCs/>
          <w:sz w:val="24"/>
          <w:szCs w:val="24"/>
          <w:rtl/>
          <w:lang w:eastAsia="he-IL"/>
        </w:rPr>
        <w:t xml:space="preserve"> </w:t>
      </w:r>
    </w:p>
    <w:p w14:paraId="2DD472C3" w14:textId="77777777" w:rsidR="00263F41" w:rsidRDefault="00263F41" w:rsidP="00263F41">
      <w:pPr>
        <w:spacing w:after="0" w:line="360" w:lineRule="auto"/>
        <w:ind w:left="1827" w:firstLine="333"/>
        <w:jc w:val="center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>
        <w:rPr>
          <w:rFonts w:ascii="David" w:hAnsi="David" w:cs="David" w:hint="cs"/>
          <w:b/>
          <w:bCs/>
          <w:sz w:val="24"/>
          <w:szCs w:val="24"/>
          <w:rtl/>
          <w:lang w:eastAsia="he-IL"/>
        </w:rPr>
        <w:t xml:space="preserve">                           </w:t>
      </w:r>
      <w:r w:rsidRPr="00A57F2B">
        <w:rPr>
          <w:rFonts w:ascii="David" w:hAnsi="David" w:cs="David"/>
          <w:b/>
          <w:bCs/>
          <w:sz w:val="24"/>
          <w:szCs w:val="24"/>
          <w:rtl/>
          <w:lang w:eastAsia="he-IL"/>
        </w:rPr>
        <w:t xml:space="preserve">אגף מערכות מידע וניהול תהליכי עבודה </w:t>
      </w:r>
    </w:p>
    <w:p w14:paraId="4A8BC2D5" w14:textId="4A437A81" w:rsidR="00463436" w:rsidRPr="00C81294" w:rsidRDefault="00263F41" w:rsidP="00263F41">
      <w:pPr>
        <w:spacing w:after="0" w:line="360" w:lineRule="auto"/>
        <w:ind w:left="4773" w:firstLine="333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>
        <w:rPr>
          <w:rFonts w:ascii="David" w:hAnsi="David" w:cs="David" w:hint="cs"/>
          <w:b/>
          <w:bCs/>
          <w:sz w:val="24"/>
          <w:szCs w:val="24"/>
          <w:rtl/>
          <w:lang w:eastAsia="he-IL"/>
        </w:rPr>
        <w:t xml:space="preserve">   </w:t>
      </w:r>
      <w:r w:rsidRPr="00A57F2B">
        <w:rPr>
          <w:rFonts w:ascii="David" w:hAnsi="David" w:cs="David"/>
          <w:b/>
          <w:bCs/>
          <w:sz w:val="24"/>
          <w:szCs w:val="24"/>
          <w:rtl/>
          <w:lang w:eastAsia="he-IL"/>
        </w:rPr>
        <w:t>חטיבת המרכזים הרפואיים הממשלתיים</w:t>
      </w:r>
      <w:r w:rsidRPr="00D43A77">
        <w:rPr>
          <w:rFonts w:ascii="David" w:hAnsi="David" w:cs="David"/>
          <w:b/>
          <w:bCs/>
          <w:sz w:val="24"/>
          <w:szCs w:val="24"/>
          <w:rtl/>
          <w:lang w:eastAsia="he-IL"/>
        </w:rPr>
        <w:t xml:space="preserve">                                                                                        </w:t>
      </w:r>
      <w:r w:rsidRPr="004518EE">
        <w:rPr>
          <w:rFonts w:ascii="David" w:hAnsi="David" w:cs="David"/>
          <w:b/>
          <w:bCs/>
          <w:sz w:val="24"/>
          <w:szCs w:val="24"/>
          <w:rtl/>
          <w:lang w:eastAsia="he-IL"/>
        </w:rPr>
        <w:t xml:space="preserve">                                                  </w:t>
      </w:r>
      <w:bookmarkStart w:id="1" w:name="_GoBack"/>
      <w:bookmarkEnd w:id="1"/>
    </w:p>
    <w:p w14:paraId="6D91C93A" w14:textId="77777777" w:rsidR="002D1CFD" w:rsidRPr="00C81294" w:rsidRDefault="00463436" w:rsidP="00221299">
      <w:pPr>
        <w:spacing w:after="0" w:line="360" w:lineRule="auto"/>
        <w:ind w:left="1827" w:firstLine="333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 w:rsidRPr="00C81294">
        <w:rPr>
          <w:rFonts w:ascii="David" w:hAnsi="David" w:cs="David"/>
          <w:b/>
          <w:bCs/>
          <w:sz w:val="24"/>
          <w:szCs w:val="24"/>
          <w:rtl/>
          <w:lang w:eastAsia="he-IL"/>
        </w:rPr>
        <w:t xml:space="preserve">                                                                                        </w:t>
      </w:r>
    </w:p>
    <w:sectPr w:rsidR="002D1CFD" w:rsidRPr="00C81294" w:rsidSect="00641399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2CCD5" w14:textId="77777777" w:rsidR="00D92E9E" w:rsidRDefault="00D92E9E" w:rsidP="00463436">
      <w:pPr>
        <w:spacing w:after="0" w:line="240" w:lineRule="auto"/>
      </w:pPr>
      <w:r>
        <w:separator/>
      </w:r>
    </w:p>
  </w:endnote>
  <w:endnote w:type="continuationSeparator" w:id="0">
    <w:p w14:paraId="15A43653" w14:textId="77777777" w:rsidR="00D92E9E" w:rsidRDefault="00D92E9E" w:rsidP="004634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dobe Devanagari">
    <w:altName w:val="Kokila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230510126"/>
      <w:docPartObj>
        <w:docPartGallery w:val="Page Numbers (Bottom of Page)"/>
        <w:docPartUnique/>
      </w:docPartObj>
    </w:sdtPr>
    <w:sdtEndPr/>
    <w:sdtContent>
      <w:p w14:paraId="19694785" w14:textId="3EC3D0C2" w:rsidR="00B47D10" w:rsidRDefault="00B47D10">
        <w:pPr>
          <w:pStyle w:val="a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3F41" w:rsidRPr="00263F41">
          <w:rPr>
            <w:noProof/>
            <w:rtl/>
            <w:lang w:val="he-IL"/>
          </w:rPr>
          <w:t>1</w:t>
        </w:r>
        <w:r>
          <w:fldChar w:fldCharType="end"/>
        </w:r>
      </w:p>
    </w:sdtContent>
  </w:sdt>
  <w:p w14:paraId="39614276" w14:textId="77777777" w:rsidR="00B47D10" w:rsidRDefault="00B47D10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7C12C9" w14:textId="77777777" w:rsidR="00D92E9E" w:rsidRDefault="00D92E9E" w:rsidP="00463436">
      <w:pPr>
        <w:spacing w:after="0" w:line="240" w:lineRule="auto"/>
      </w:pPr>
      <w:r>
        <w:separator/>
      </w:r>
    </w:p>
  </w:footnote>
  <w:footnote w:type="continuationSeparator" w:id="0">
    <w:p w14:paraId="71CD006E" w14:textId="77777777" w:rsidR="00D92E9E" w:rsidRDefault="00D92E9E" w:rsidP="004634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B89AF" w14:textId="11D21B02" w:rsidR="00B47D10" w:rsidRPr="00516FA5" w:rsidRDefault="000102C9" w:rsidP="000102C9">
    <w:pPr>
      <w:pStyle w:val="af2"/>
      <w:tabs>
        <w:tab w:val="clear" w:pos="4153"/>
        <w:tab w:val="clear" w:pos="8306"/>
        <w:tab w:val="left" w:pos="3436"/>
      </w:tabs>
      <w:rPr>
        <w:rtl/>
      </w:rPr>
    </w:pPr>
    <w:bookmarkStart w:id="2" w:name="_Hlk126579643"/>
    <w:r w:rsidRPr="00A436AB">
      <w:rPr>
        <w:rFonts w:ascii="Times New Roman" w:hAnsi="Times New Roman"/>
        <w:b/>
        <w:bCs/>
        <w:noProof/>
        <w:sz w:val="22"/>
        <w:rtl/>
      </w:rPr>
      <w:drawing>
        <wp:anchor distT="0" distB="0" distL="114300" distR="114300" simplePos="0" relativeHeight="251659264" behindDoc="0" locked="0" layoutInCell="1" allowOverlap="1" wp14:anchorId="22AE1EF5" wp14:editId="414F2990">
          <wp:simplePos x="0" y="0"/>
          <wp:positionH relativeFrom="margin">
            <wp:posOffset>5184140</wp:posOffset>
          </wp:positionH>
          <wp:positionV relativeFrom="page">
            <wp:posOffset>596900</wp:posOffset>
          </wp:positionV>
          <wp:extent cx="1459230" cy="768985"/>
          <wp:effectExtent l="0" t="0" r="7620" b="0"/>
          <wp:wrapTopAndBottom/>
          <wp:docPr id="2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לוגו משרד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9230" cy="768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2"/>
    <w:r>
      <w:rPr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B6D62"/>
    <w:multiLevelType w:val="hybridMultilevel"/>
    <w:tmpl w:val="72A480E8"/>
    <w:lvl w:ilvl="0" w:tplc="E9FC2F8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60586F0C">
      <w:start w:val="1"/>
      <w:numFmt w:val="lowerLetter"/>
      <w:pStyle w:val="5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12F94"/>
    <w:multiLevelType w:val="hybridMultilevel"/>
    <w:tmpl w:val="1C9C1084"/>
    <w:lvl w:ilvl="0" w:tplc="7FAE9A64">
      <w:start w:val="1"/>
      <w:numFmt w:val="decimal"/>
      <w:lvlText w:val="%1."/>
      <w:lvlJc w:val="left"/>
      <w:pPr>
        <w:ind w:left="387" w:hanging="360"/>
      </w:pPr>
      <w:rPr>
        <w:rFonts w:hint="default"/>
      </w:rPr>
    </w:lvl>
    <w:lvl w:ilvl="1" w:tplc="1BE0D848">
      <w:start w:val="1"/>
      <w:numFmt w:val="hebrew1"/>
      <w:lvlText w:val="%2."/>
      <w:lvlJc w:val="center"/>
      <w:pPr>
        <w:ind w:left="1107" w:hanging="360"/>
      </w:pPr>
      <w:rPr>
        <w:b w:val="0"/>
        <w:bCs w:val="0"/>
        <w:lang w:val="en-US"/>
      </w:rPr>
    </w:lvl>
    <w:lvl w:ilvl="2" w:tplc="8E48C98E">
      <w:start w:val="1"/>
      <w:numFmt w:val="lowerRoman"/>
      <w:lvlText w:val="%3."/>
      <w:lvlJc w:val="right"/>
      <w:pPr>
        <w:ind w:left="1827" w:hanging="180"/>
      </w:pPr>
    </w:lvl>
    <w:lvl w:ilvl="3" w:tplc="C986B9F4" w:tentative="1">
      <w:start w:val="1"/>
      <w:numFmt w:val="decimal"/>
      <w:lvlText w:val="%4."/>
      <w:lvlJc w:val="left"/>
      <w:pPr>
        <w:ind w:left="2547" w:hanging="360"/>
      </w:pPr>
    </w:lvl>
    <w:lvl w:ilvl="4" w:tplc="6ECE4454" w:tentative="1">
      <w:start w:val="1"/>
      <w:numFmt w:val="lowerLetter"/>
      <w:lvlText w:val="%5."/>
      <w:lvlJc w:val="left"/>
      <w:pPr>
        <w:ind w:left="3267" w:hanging="360"/>
      </w:pPr>
    </w:lvl>
    <w:lvl w:ilvl="5" w:tplc="A6081F4E" w:tentative="1">
      <w:start w:val="1"/>
      <w:numFmt w:val="lowerRoman"/>
      <w:lvlText w:val="%6."/>
      <w:lvlJc w:val="right"/>
      <w:pPr>
        <w:ind w:left="3987" w:hanging="180"/>
      </w:pPr>
    </w:lvl>
    <w:lvl w:ilvl="6" w:tplc="6AA6C714" w:tentative="1">
      <w:start w:val="1"/>
      <w:numFmt w:val="decimal"/>
      <w:lvlText w:val="%7."/>
      <w:lvlJc w:val="left"/>
      <w:pPr>
        <w:ind w:left="4707" w:hanging="360"/>
      </w:pPr>
    </w:lvl>
    <w:lvl w:ilvl="7" w:tplc="BE1E24B0" w:tentative="1">
      <w:start w:val="1"/>
      <w:numFmt w:val="lowerLetter"/>
      <w:lvlText w:val="%8."/>
      <w:lvlJc w:val="left"/>
      <w:pPr>
        <w:ind w:left="5427" w:hanging="360"/>
      </w:pPr>
    </w:lvl>
    <w:lvl w:ilvl="8" w:tplc="EABAA8E4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2" w15:restartNumberingAfterBreak="0">
    <w:nsid w:val="38624553"/>
    <w:multiLevelType w:val="hybridMultilevel"/>
    <w:tmpl w:val="33A82F50"/>
    <w:lvl w:ilvl="0" w:tplc="E210FB46">
      <w:start w:val="1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U2NzA1NzE1sjBS0lEKTi0uzszPAykwqQUANWFVPSwAAAA="/>
  </w:docVars>
  <w:rsids>
    <w:rsidRoot w:val="00463436"/>
    <w:rsid w:val="000001DC"/>
    <w:rsid w:val="000007AE"/>
    <w:rsid w:val="000102C9"/>
    <w:rsid w:val="000227C7"/>
    <w:rsid w:val="000249D2"/>
    <w:rsid w:val="000278F2"/>
    <w:rsid w:val="00030E7C"/>
    <w:rsid w:val="00035A77"/>
    <w:rsid w:val="00040D4C"/>
    <w:rsid w:val="0004381D"/>
    <w:rsid w:val="00046ED9"/>
    <w:rsid w:val="00053299"/>
    <w:rsid w:val="00054BED"/>
    <w:rsid w:val="00065FD1"/>
    <w:rsid w:val="000A0D79"/>
    <w:rsid w:val="000A1B0A"/>
    <w:rsid w:val="000A2791"/>
    <w:rsid w:val="000B2CB7"/>
    <w:rsid w:val="000C6117"/>
    <w:rsid w:val="000D2169"/>
    <w:rsid w:val="000E44F0"/>
    <w:rsid w:val="000F0F6B"/>
    <w:rsid w:val="00102232"/>
    <w:rsid w:val="0011616A"/>
    <w:rsid w:val="00125D6D"/>
    <w:rsid w:val="0014580A"/>
    <w:rsid w:val="00150300"/>
    <w:rsid w:val="00150755"/>
    <w:rsid w:val="001704A0"/>
    <w:rsid w:val="00177758"/>
    <w:rsid w:val="001816F9"/>
    <w:rsid w:val="001836B2"/>
    <w:rsid w:val="001A266B"/>
    <w:rsid w:val="001A7589"/>
    <w:rsid w:val="001B4785"/>
    <w:rsid w:val="001D49F5"/>
    <w:rsid w:val="001D68A0"/>
    <w:rsid w:val="002057C9"/>
    <w:rsid w:val="00221299"/>
    <w:rsid w:val="002224EE"/>
    <w:rsid w:val="002300B6"/>
    <w:rsid w:val="00230CA6"/>
    <w:rsid w:val="00231429"/>
    <w:rsid w:val="00244D80"/>
    <w:rsid w:val="00252487"/>
    <w:rsid w:val="00255758"/>
    <w:rsid w:val="00262077"/>
    <w:rsid w:val="00263F41"/>
    <w:rsid w:val="00282E05"/>
    <w:rsid w:val="00287023"/>
    <w:rsid w:val="002A6629"/>
    <w:rsid w:val="002A7622"/>
    <w:rsid w:val="002A7788"/>
    <w:rsid w:val="002B57E4"/>
    <w:rsid w:val="002B5BC3"/>
    <w:rsid w:val="002B5EF2"/>
    <w:rsid w:val="002B6819"/>
    <w:rsid w:val="002B7E51"/>
    <w:rsid w:val="002C0EA2"/>
    <w:rsid w:val="002D1CFD"/>
    <w:rsid w:val="002D4426"/>
    <w:rsid w:val="002E23B4"/>
    <w:rsid w:val="00317F03"/>
    <w:rsid w:val="00327C58"/>
    <w:rsid w:val="00333769"/>
    <w:rsid w:val="003429DA"/>
    <w:rsid w:val="003610B3"/>
    <w:rsid w:val="00362B37"/>
    <w:rsid w:val="003638B3"/>
    <w:rsid w:val="00374C18"/>
    <w:rsid w:val="00390727"/>
    <w:rsid w:val="00396592"/>
    <w:rsid w:val="00396D2D"/>
    <w:rsid w:val="003A0C09"/>
    <w:rsid w:val="003A2651"/>
    <w:rsid w:val="003B4C4B"/>
    <w:rsid w:val="003D00E2"/>
    <w:rsid w:val="003E4528"/>
    <w:rsid w:val="003E4E3C"/>
    <w:rsid w:val="003F3D57"/>
    <w:rsid w:val="00407AEB"/>
    <w:rsid w:val="00413BFC"/>
    <w:rsid w:val="004148DF"/>
    <w:rsid w:val="004231E5"/>
    <w:rsid w:val="00424C70"/>
    <w:rsid w:val="004474FC"/>
    <w:rsid w:val="0046051A"/>
    <w:rsid w:val="004608BF"/>
    <w:rsid w:val="00463436"/>
    <w:rsid w:val="004759CC"/>
    <w:rsid w:val="00483CD6"/>
    <w:rsid w:val="00484CAB"/>
    <w:rsid w:val="0048673E"/>
    <w:rsid w:val="00490C74"/>
    <w:rsid w:val="004A16DE"/>
    <w:rsid w:val="004A2AF9"/>
    <w:rsid w:val="004A30A8"/>
    <w:rsid w:val="004A4835"/>
    <w:rsid w:val="004A67F8"/>
    <w:rsid w:val="004C04CF"/>
    <w:rsid w:val="004C715A"/>
    <w:rsid w:val="004D0676"/>
    <w:rsid w:val="004D74F7"/>
    <w:rsid w:val="004E3E06"/>
    <w:rsid w:val="004E4190"/>
    <w:rsid w:val="004F6AE4"/>
    <w:rsid w:val="00506F5D"/>
    <w:rsid w:val="00516FA5"/>
    <w:rsid w:val="005232BA"/>
    <w:rsid w:val="00523C55"/>
    <w:rsid w:val="00526819"/>
    <w:rsid w:val="00527F85"/>
    <w:rsid w:val="00542577"/>
    <w:rsid w:val="005528CA"/>
    <w:rsid w:val="005649B5"/>
    <w:rsid w:val="00576486"/>
    <w:rsid w:val="00577EDA"/>
    <w:rsid w:val="00583632"/>
    <w:rsid w:val="005851DA"/>
    <w:rsid w:val="00586F4F"/>
    <w:rsid w:val="00595600"/>
    <w:rsid w:val="005D4E9E"/>
    <w:rsid w:val="005D5245"/>
    <w:rsid w:val="0060159A"/>
    <w:rsid w:val="00615277"/>
    <w:rsid w:val="00616352"/>
    <w:rsid w:val="006210B1"/>
    <w:rsid w:val="00621D20"/>
    <w:rsid w:val="00622A6F"/>
    <w:rsid w:val="00622CFB"/>
    <w:rsid w:val="00641399"/>
    <w:rsid w:val="006519E2"/>
    <w:rsid w:val="00652332"/>
    <w:rsid w:val="00667FEA"/>
    <w:rsid w:val="00674F4F"/>
    <w:rsid w:val="00683CFB"/>
    <w:rsid w:val="00684798"/>
    <w:rsid w:val="00685218"/>
    <w:rsid w:val="00685F63"/>
    <w:rsid w:val="006901A6"/>
    <w:rsid w:val="00694F51"/>
    <w:rsid w:val="006B3D4F"/>
    <w:rsid w:val="006B7727"/>
    <w:rsid w:val="006D06C6"/>
    <w:rsid w:val="006E6707"/>
    <w:rsid w:val="006E7306"/>
    <w:rsid w:val="006F185D"/>
    <w:rsid w:val="006F28AC"/>
    <w:rsid w:val="006F31BE"/>
    <w:rsid w:val="006F5AAD"/>
    <w:rsid w:val="00716361"/>
    <w:rsid w:val="007206DC"/>
    <w:rsid w:val="0073012E"/>
    <w:rsid w:val="00734BF4"/>
    <w:rsid w:val="00737B39"/>
    <w:rsid w:val="00744F46"/>
    <w:rsid w:val="00754EFD"/>
    <w:rsid w:val="007712EC"/>
    <w:rsid w:val="00772D74"/>
    <w:rsid w:val="00780E25"/>
    <w:rsid w:val="007855FB"/>
    <w:rsid w:val="007A6FCA"/>
    <w:rsid w:val="007B3401"/>
    <w:rsid w:val="007B44C4"/>
    <w:rsid w:val="007B4BB9"/>
    <w:rsid w:val="007C11FA"/>
    <w:rsid w:val="007C2253"/>
    <w:rsid w:val="007C2B8F"/>
    <w:rsid w:val="007D0674"/>
    <w:rsid w:val="007F724B"/>
    <w:rsid w:val="00814AB4"/>
    <w:rsid w:val="00850928"/>
    <w:rsid w:val="008533A6"/>
    <w:rsid w:val="00855AC1"/>
    <w:rsid w:val="008565D4"/>
    <w:rsid w:val="00857CD6"/>
    <w:rsid w:val="00861790"/>
    <w:rsid w:val="00864016"/>
    <w:rsid w:val="00866790"/>
    <w:rsid w:val="00883576"/>
    <w:rsid w:val="008846D3"/>
    <w:rsid w:val="00887ECA"/>
    <w:rsid w:val="00894731"/>
    <w:rsid w:val="00894DB8"/>
    <w:rsid w:val="00895FA1"/>
    <w:rsid w:val="008B2EA4"/>
    <w:rsid w:val="008D321F"/>
    <w:rsid w:val="008D3510"/>
    <w:rsid w:val="008E5F0E"/>
    <w:rsid w:val="008F6E4A"/>
    <w:rsid w:val="00917F2B"/>
    <w:rsid w:val="009321CA"/>
    <w:rsid w:val="00944044"/>
    <w:rsid w:val="009508DD"/>
    <w:rsid w:val="009772A5"/>
    <w:rsid w:val="009856D7"/>
    <w:rsid w:val="009858DB"/>
    <w:rsid w:val="009A3C2A"/>
    <w:rsid w:val="009A3ED5"/>
    <w:rsid w:val="009B6532"/>
    <w:rsid w:val="009B6DB1"/>
    <w:rsid w:val="009C32CE"/>
    <w:rsid w:val="009D4F6E"/>
    <w:rsid w:val="00A007F7"/>
    <w:rsid w:val="00A141E2"/>
    <w:rsid w:val="00A27753"/>
    <w:rsid w:val="00A46226"/>
    <w:rsid w:val="00A55A0F"/>
    <w:rsid w:val="00A6011E"/>
    <w:rsid w:val="00A60F2C"/>
    <w:rsid w:val="00A736F0"/>
    <w:rsid w:val="00A76491"/>
    <w:rsid w:val="00A968E1"/>
    <w:rsid w:val="00AA164B"/>
    <w:rsid w:val="00AB5766"/>
    <w:rsid w:val="00AD04CB"/>
    <w:rsid w:val="00AD0BC1"/>
    <w:rsid w:val="00AD115E"/>
    <w:rsid w:val="00AD63DB"/>
    <w:rsid w:val="00AD720B"/>
    <w:rsid w:val="00AF4F3F"/>
    <w:rsid w:val="00B13BD3"/>
    <w:rsid w:val="00B1661F"/>
    <w:rsid w:val="00B21DA5"/>
    <w:rsid w:val="00B31B38"/>
    <w:rsid w:val="00B41078"/>
    <w:rsid w:val="00B44FF0"/>
    <w:rsid w:val="00B47D10"/>
    <w:rsid w:val="00B5772E"/>
    <w:rsid w:val="00B62818"/>
    <w:rsid w:val="00B67958"/>
    <w:rsid w:val="00B71D64"/>
    <w:rsid w:val="00B73076"/>
    <w:rsid w:val="00B7383B"/>
    <w:rsid w:val="00B835D6"/>
    <w:rsid w:val="00B83B53"/>
    <w:rsid w:val="00B912F1"/>
    <w:rsid w:val="00B93CE0"/>
    <w:rsid w:val="00B93FD5"/>
    <w:rsid w:val="00BA5C30"/>
    <w:rsid w:val="00BA6EE0"/>
    <w:rsid w:val="00BC0DCD"/>
    <w:rsid w:val="00BC467F"/>
    <w:rsid w:val="00BC4E51"/>
    <w:rsid w:val="00BC55FB"/>
    <w:rsid w:val="00BC5E4E"/>
    <w:rsid w:val="00BC732D"/>
    <w:rsid w:val="00BC76B7"/>
    <w:rsid w:val="00BC7E1E"/>
    <w:rsid w:val="00BD3C35"/>
    <w:rsid w:val="00BD5989"/>
    <w:rsid w:val="00BE0466"/>
    <w:rsid w:val="00BE36F0"/>
    <w:rsid w:val="00BF1E3D"/>
    <w:rsid w:val="00C1659B"/>
    <w:rsid w:val="00C30DE6"/>
    <w:rsid w:val="00C5274C"/>
    <w:rsid w:val="00C53DA0"/>
    <w:rsid w:val="00C718FA"/>
    <w:rsid w:val="00C81294"/>
    <w:rsid w:val="00C825A3"/>
    <w:rsid w:val="00C910CE"/>
    <w:rsid w:val="00C91E29"/>
    <w:rsid w:val="00CB36DC"/>
    <w:rsid w:val="00CC5B09"/>
    <w:rsid w:val="00CC7BE1"/>
    <w:rsid w:val="00CE0D50"/>
    <w:rsid w:val="00CE0D52"/>
    <w:rsid w:val="00CE0F9D"/>
    <w:rsid w:val="00CE7EB8"/>
    <w:rsid w:val="00D115AC"/>
    <w:rsid w:val="00D14F00"/>
    <w:rsid w:val="00D20124"/>
    <w:rsid w:val="00D2710F"/>
    <w:rsid w:val="00D307E3"/>
    <w:rsid w:val="00D420A6"/>
    <w:rsid w:val="00D43A77"/>
    <w:rsid w:val="00D65FC0"/>
    <w:rsid w:val="00D7193B"/>
    <w:rsid w:val="00D82B68"/>
    <w:rsid w:val="00D86446"/>
    <w:rsid w:val="00D9039D"/>
    <w:rsid w:val="00D91691"/>
    <w:rsid w:val="00D92E9E"/>
    <w:rsid w:val="00D96467"/>
    <w:rsid w:val="00D9704B"/>
    <w:rsid w:val="00DA5F5E"/>
    <w:rsid w:val="00DB5288"/>
    <w:rsid w:val="00DB602A"/>
    <w:rsid w:val="00DC685A"/>
    <w:rsid w:val="00DC7B36"/>
    <w:rsid w:val="00DF1747"/>
    <w:rsid w:val="00DF376B"/>
    <w:rsid w:val="00E02C86"/>
    <w:rsid w:val="00E02ED6"/>
    <w:rsid w:val="00E03E72"/>
    <w:rsid w:val="00E12E58"/>
    <w:rsid w:val="00E17916"/>
    <w:rsid w:val="00E3517F"/>
    <w:rsid w:val="00E46AFF"/>
    <w:rsid w:val="00E508E7"/>
    <w:rsid w:val="00E51EDF"/>
    <w:rsid w:val="00E5434D"/>
    <w:rsid w:val="00E54595"/>
    <w:rsid w:val="00E55821"/>
    <w:rsid w:val="00E55B1B"/>
    <w:rsid w:val="00E57FFC"/>
    <w:rsid w:val="00E668A9"/>
    <w:rsid w:val="00E73D75"/>
    <w:rsid w:val="00E74574"/>
    <w:rsid w:val="00E97873"/>
    <w:rsid w:val="00EA0E3B"/>
    <w:rsid w:val="00EA2D5E"/>
    <w:rsid w:val="00EA351A"/>
    <w:rsid w:val="00EA42A5"/>
    <w:rsid w:val="00EA4F48"/>
    <w:rsid w:val="00EA66B2"/>
    <w:rsid w:val="00EA67C4"/>
    <w:rsid w:val="00EB6265"/>
    <w:rsid w:val="00EC0143"/>
    <w:rsid w:val="00EC7EE8"/>
    <w:rsid w:val="00EF410A"/>
    <w:rsid w:val="00F34D5F"/>
    <w:rsid w:val="00F4025E"/>
    <w:rsid w:val="00F43F9A"/>
    <w:rsid w:val="00F50737"/>
    <w:rsid w:val="00F53117"/>
    <w:rsid w:val="00F53813"/>
    <w:rsid w:val="00F64399"/>
    <w:rsid w:val="00F659A2"/>
    <w:rsid w:val="00F93E7C"/>
    <w:rsid w:val="00FA0FE0"/>
    <w:rsid w:val="00FA3314"/>
    <w:rsid w:val="00FC0E3D"/>
    <w:rsid w:val="00FC100E"/>
    <w:rsid w:val="00FC5FF8"/>
    <w:rsid w:val="00FD1528"/>
    <w:rsid w:val="00FD2D02"/>
    <w:rsid w:val="00FD5AFB"/>
    <w:rsid w:val="00FD6420"/>
    <w:rsid w:val="00FF7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EB632"/>
  <w15:docId w15:val="{5AE8C26B-FCC1-426A-8FA1-1EF8A6334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9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6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3436"/>
    <w:pPr>
      <w:bidi/>
      <w:spacing w:after="200" w:line="276" w:lineRule="auto"/>
    </w:pPr>
    <w:rPr>
      <w:rFonts w:ascii="Calibri" w:eastAsia="Calibri" w:hAnsi="Calibri" w:cs="Arial"/>
      <w:sz w:val="20"/>
      <w:szCs w:val="20"/>
    </w:rPr>
  </w:style>
  <w:style w:type="paragraph" w:styleId="1">
    <w:name w:val="heading 1"/>
    <w:aliases w:val="כותרת ראשית"/>
    <w:basedOn w:val="a"/>
    <w:next w:val="a"/>
    <w:link w:val="10"/>
    <w:autoRedefine/>
    <w:uiPriority w:val="2"/>
    <w:qFormat/>
    <w:rsid w:val="00652332"/>
    <w:pPr>
      <w:keepNext/>
      <w:keepLines/>
      <w:shd w:val="clear" w:color="auto" w:fill="2E74B5" w:themeFill="accent5" w:themeFillShade="BF"/>
      <w:spacing w:before="120" w:after="12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pacing w:val="6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523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aliases w:val="תת-כותרת"/>
    <w:basedOn w:val="a"/>
    <w:next w:val="a"/>
    <w:link w:val="30"/>
    <w:autoRedefine/>
    <w:uiPriority w:val="4"/>
    <w:qFormat/>
    <w:rsid w:val="0046051A"/>
    <w:pPr>
      <w:keepNext/>
      <w:keepLines/>
      <w:spacing w:before="40" w:after="120"/>
      <w:outlineLvl w:val="2"/>
    </w:pPr>
    <w:rPr>
      <w:rFonts w:asciiTheme="majorHAnsi" w:eastAsiaTheme="majorEastAsia" w:hAnsiTheme="majorHAnsi"/>
      <w:bCs/>
      <w:color w:val="1F3864" w:themeColor="accent1" w:themeShade="80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aliases w:val="כותרת ראשית תו"/>
    <w:basedOn w:val="a0"/>
    <w:link w:val="1"/>
    <w:uiPriority w:val="2"/>
    <w:rsid w:val="00652332"/>
    <w:rPr>
      <w:rFonts w:asciiTheme="majorHAnsi" w:eastAsiaTheme="majorEastAsia" w:hAnsiTheme="majorHAnsi" w:cstheme="majorBidi"/>
      <w:b/>
      <w:bCs/>
      <w:color w:val="FFFFFF" w:themeColor="background1"/>
      <w:spacing w:val="6"/>
      <w:sz w:val="32"/>
      <w:szCs w:val="32"/>
      <w:shd w:val="clear" w:color="auto" w:fill="2E74B5" w:themeFill="accent5" w:themeFillShade="BF"/>
    </w:rPr>
  </w:style>
  <w:style w:type="character" w:customStyle="1" w:styleId="20">
    <w:name w:val="כותרת 2 תו"/>
    <w:basedOn w:val="a0"/>
    <w:link w:val="2"/>
    <w:uiPriority w:val="9"/>
    <w:rsid w:val="006523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aliases w:val="תת-כותרת תו"/>
    <w:basedOn w:val="a0"/>
    <w:link w:val="3"/>
    <w:uiPriority w:val="4"/>
    <w:rsid w:val="0046051A"/>
    <w:rPr>
      <w:rFonts w:asciiTheme="majorHAnsi" w:eastAsiaTheme="majorEastAsia" w:hAnsiTheme="majorHAnsi" w:cs="David"/>
      <w:bCs/>
      <w:color w:val="1F3864" w:themeColor="accent1" w:themeShade="80"/>
      <w:sz w:val="24"/>
      <w:szCs w:val="24"/>
      <w:u w:val="single"/>
    </w:rPr>
  </w:style>
  <w:style w:type="paragraph" w:customStyle="1" w:styleId="a3">
    <w:name w:val="חוק וסעיפיו"/>
    <w:basedOn w:val="a"/>
    <w:next w:val="a"/>
    <w:link w:val="a4"/>
    <w:autoRedefine/>
    <w:qFormat/>
    <w:rsid w:val="00652332"/>
    <w:pPr>
      <w:shd w:val="clear" w:color="auto" w:fill="A8D08D" w:themeFill="accent6" w:themeFillTint="99"/>
    </w:pPr>
    <w:rPr>
      <w:rFonts w:asciiTheme="minorHAnsi" w:hAnsiTheme="minorHAnsi"/>
      <w:sz w:val="22"/>
    </w:rPr>
  </w:style>
  <w:style w:type="character" w:customStyle="1" w:styleId="a4">
    <w:name w:val="חוק וסעיפיו תו"/>
    <w:basedOn w:val="a0"/>
    <w:link w:val="a3"/>
    <w:rsid w:val="00652332"/>
    <w:rPr>
      <w:rFonts w:cs="David"/>
      <w:szCs w:val="24"/>
      <w:shd w:val="clear" w:color="auto" w:fill="A8D08D" w:themeFill="accent6" w:themeFillTint="99"/>
    </w:rPr>
  </w:style>
  <w:style w:type="paragraph" w:customStyle="1" w:styleId="a5">
    <w:name w:val="מרצה"/>
    <w:basedOn w:val="a"/>
    <w:next w:val="a"/>
    <w:link w:val="a6"/>
    <w:autoRedefine/>
    <w:qFormat/>
    <w:rsid w:val="00652332"/>
    <w:pPr>
      <w:shd w:val="clear" w:color="auto" w:fill="F4B083" w:themeFill="accent2" w:themeFillTint="99"/>
    </w:pPr>
  </w:style>
  <w:style w:type="character" w:customStyle="1" w:styleId="a6">
    <w:name w:val="מרצה תו"/>
    <w:basedOn w:val="a0"/>
    <w:link w:val="a5"/>
    <w:rsid w:val="00652332"/>
    <w:rPr>
      <w:rFonts w:ascii="David" w:hAnsi="David" w:cs="David"/>
      <w:sz w:val="24"/>
      <w:szCs w:val="24"/>
      <w:shd w:val="clear" w:color="auto" w:fill="F4B083" w:themeFill="accent2" w:themeFillTint="99"/>
    </w:rPr>
  </w:style>
  <w:style w:type="paragraph" w:customStyle="1" w:styleId="a7">
    <w:name w:val="פס&quot;ד"/>
    <w:basedOn w:val="a"/>
    <w:next w:val="a"/>
    <w:link w:val="a8"/>
    <w:autoRedefine/>
    <w:qFormat/>
    <w:rsid w:val="00652332"/>
    <w:pPr>
      <w:shd w:val="clear" w:color="auto" w:fill="FFFF00"/>
    </w:pPr>
    <w:rPr>
      <w:bCs/>
    </w:rPr>
  </w:style>
  <w:style w:type="character" w:customStyle="1" w:styleId="a8">
    <w:name w:val="פס&quot;ד תו"/>
    <w:basedOn w:val="a0"/>
    <w:link w:val="a7"/>
    <w:rsid w:val="00652332"/>
    <w:rPr>
      <w:rFonts w:ascii="David" w:hAnsi="David" w:cs="David"/>
      <w:bCs/>
      <w:sz w:val="24"/>
      <w:szCs w:val="24"/>
      <w:shd w:val="clear" w:color="auto" w:fill="FFFF00"/>
    </w:rPr>
  </w:style>
  <w:style w:type="paragraph" w:customStyle="1" w:styleId="a9">
    <w:name w:val="שופטים"/>
    <w:basedOn w:val="a"/>
    <w:next w:val="a"/>
    <w:link w:val="aa"/>
    <w:autoRedefine/>
    <w:qFormat/>
    <w:rsid w:val="00652332"/>
    <w:pPr>
      <w:shd w:val="clear" w:color="auto" w:fill="CC99FF"/>
    </w:pPr>
    <w:rPr>
      <w:rFonts w:asciiTheme="minorHAnsi" w:hAnsiTheme="minorHAnsi"/>
      <w:sz w:val="22"/>
    </w:rPr>
  </w:style>
  <w:style w:type="character" w:customStyle="1" w:styleId="aa">
    <w:name w:val="שופטים תו"/>
    <w:basedOn w:val="a0"/>
    <w:link w:val="a9"/>
    <w:rsid w:val="00652332"/>
    <w:rPr>
      <w:rFonts w:cs="David"/>
      <w:szCs w:val="24"/>
      <w:shd w:val="clear" w:color="auto" w:fill="CC99FF"/>
    </w:rPr>
  </w:style>
  <w:style w:type="paragraph" w:styleId="ab">
    <w:name w:val="Subtitle"/>
    <w:basedOn w:val="2"/>
    <w:next w:val="a"/>
    <w:link w:val="ac"/>
    <w:autoRedefine/>
    <w:uiPriority w:val="3"/>
    <w:qFormat/>
    <w:rsid w:val="00652332"/>
    <w:pPr>
      <w:numPr>
        <w:ilvl w:val="1"/>
      </w:numPr>
      <w:shd w:val="clear" w:color="auto" w:fill="9CC2E5" w:themeFill="accent5" w:themeFillTint="99"/>
      <w:spacing w:before="120" w:after="120" w:line="240" w:lineRule="auto"/>
      <w:jc w:val="center"/>
    </w:pPr>
    <w:rPr>
      <w:rFonts w:ascii="Adobe Devanagari" w:eastAsiaTheme="minorEastAsia" w:hAnsi="Adobe Devanagari" w:cs="Narkisim"/>
      <w:b/>
      <w:bCs/>
      <w:color w:val="000000" w:themeColor="text1"/>
      <w:spacing w:val="15"/>
      <w:kern w:val="28"/>
      <w:sz w:val="32"/>
    </w:rPr>
  </w:style>
  <w:style w:type="character" w:customStyle="1" w:styleId="ac">
    <w:name w:val="כותרת משנה תו"/>
    <w:basedOn w:val="a0"/>
    <w:link w:val="ab"/>
    <w:uiPriority w:val="3"/>
    <w:rsid w:val="00652332"/>
    <w:rPr>
      <w:rFonts w:ascii="Adobe Devanagari" w:eastAsiaTheme="minorEastAsia" w:hAnsi="Adobe Devanagari" w:cs="Narkisim"/>
      <w:b/>
      <w:bCs/>
      <w:color w:val="000000" w:themeColor="text1"/>
      <w:spacing w:val="15"/>
      <w:kern w:val="28"/>
      <w:sz w:val="32"/>
      <w:szCs w:val="26"/>
      <w:shd w:val="clear" w:color="auto" w:fill="9CC2E5" w:themeFill="accent5" w:themeFillTint="99"/>
    </w:rPr>
  </w:style>
  <w:style w:type="paragraph" w:styleId="ad">
    <w:name w:val="Quote"/>
    <w:basedOn w:val="a"/>
    <w:next w:val="a"/>
    <w:link w:val="ae"/>
    <w:autoRedefine/>
    <w:uiPriority w:val="6"/>
    <w:qFormat/>
    <w:rsid w:val="00652332"/>
    <w:pPr>
      <w:spacing w:before="200"/>
      <w:ind w:left="360" w:right="864"/>
    </w:pPr>
    <w:rPr>
      <w:i/>
      <w:iCs/>
      <w:color w:val="595959" w:themeColor="text1" w:themeTint="A6"/>
    </w:rPr>
  </w:style>
  <w:style w:type="character" w:customStyle="1" w:styleId="ae">
    <w:name w:val="ציטוט תו"/>
    <w:basedOn w:val="a0"/>
    <w:link w:val="ad"/>
    <w:uiPriority w:val="6"/>
    <w:rsid w:val="00652332"/>
    <w:rPr>
      <w:rFonts w:ascii="David" w:hAnsi="David" w:cs="David"/>
      <w:i/>
      <w:iCs/>
      <w:color w:val="595959" w:themeColor="text1" w:themeTint="A6"/>
      <w:sz w:val="24"/>
      <w:szCs w:val="24"/>
    </w:rPr>
  </w:style>
  <w:style w:type="character" w:customStyle="1" w:styleId="-">
    <w:name w:val="פסק - דין"/>
    <w:basedOn w:val="a0"/>
    <w:uiPriority w:val="1"/>
    <w:rsid w:val="000278F2"/>
    <w:rPr>
      <w:bCs/>
      <w:bdr w:val="none" w:sz="0" w:space="0" w:color="auto"/>
      <w:shd w:val="clear" w:color="auto" w:fill="FFFF00"/>
    </w:rPr>
  </w:style>
  <w:style w:type="paragraph" w:customStyle="1" w:styleId="af">
    <w:name w:val="כותרת משנית"/>
    <w:basedOn w:val="a"/>
    <w:next w:val="a"/>
    <w:link w:val="af0"/>
    <w:autoRedefine/>
    <w:rsid w:val="00855AC1"/>
    <w:pPr>
      <w:shd w:val="clear" w:color="auto" w:fill="00FF00"/>
    </w:pPr>
    <w:rPr>
      <w:rFonts w:asciiTheme="minorHAnsi" w:hAnsiTheme="minorHAnsi"/>
      <w:sz w:val="22"/>
    </w:rPr>
  </w:style>
  <w:style w:type="character" w:customStyle="1" w:styleId="af0">
    <w:name w:val="כותרת משנית תו"/>
    <w:basedOn w:val="a0"/>
    <w:link w:val="af"/>
    <w:rsid w:val="00855AC1"/>
    <w:rPr>
      <w:rFonts w:cs="David"/>
      <w:szCs w:val="24"/>
      <w:shd w:val="clear" w:color="auto" w:fill="00FF00"/>
    </w:rPr>
  </w:style>
  <w:style w:type="character" w:customStyle="1" w:styleId="af1">
    <w:name w:val="כותרת קטנה"/>
    <w:basedOn w:val="a0"/>
    <w:uiPriority w:val="1"/>
    <w:rsid w:val="000278F2"/>
    <w:rPr>
      <w:rFonts w:cs="David"/>
      <w:bCs/>
      <w:u w:val="single"/>
      <w:bdr w:val="none" w:sz="0" w:space="0" w:color="auto"/>
      <w:shd w:val="clear" w:color="auto" w:fill="00FF00"/>
    </w:rPr>
  </w:style>
  <w:style w:type="paragraph" w:customStyle="1" w:styleId="p00">
    <w:name w:val="p00"/>
    <w:basedOn w:val="a"/>
    <w:rsid w:val="000278F2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default">
    <w:name w:val="default"/>
    <w:basedOn w:val="a0"/>
    <w:rsid w:val="000278F2"/>
  </w:style>
  <w:style w:type="paragraph" w:styleId="TOC1">
    <w:name w:val="toc 1"/>
    <w:basedOn w:val="a"/>
    <w:next w:val="a"/>
    <w:autoRedefine/>
    <w:uiPriority w:val="39"/>
    <w:unhideWhenUsed/>
    <w:rsid w:val="00652332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652332"/>
    <w:pPr>
      <w:spacing w:after="100"/>
      <w:ind w:left="240"/>
    </w:pPr>
  </w:style>
  <w:style w:type="paragraph" w:styleId="af2">
    <w:name w:val="header"/>
    <w:aliases w:val="1 תו,Header תו תו תו תו,כותרת עליונה תו תו,1 תו תו,Header תו תו תו,Header תו"/>
    <w:basedOn w:val="a"/>
    <w:link w:val="af3"/>
    <w:unhideWhenUsed/>
    <w:rsid w:val="0065233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3">
    <w:name w:val="כותרת עליונה תו"/>
    <w:aliases w:val="1 תו תו1,Header תו תו תו תו תו,כותרת עליונה תו תו תו,1 תו תו תו,Header תו תו תו תו1,Header תו תו"/>
    <w:basedOn w:val="a0"/>
    <w:link w:val="af2"/>
    <w:rsid w:val="00652332"/>
    <w:rPr>
      <w:rFonts w:ascii="David" w:hAnsi="David" w:cs="David"/>
      <w:sz w:val="24"/>
      <w:szCs w:val="24"/>
    </w:rPr>
  </w:style>
  <w:style w:type="paragraph" w:styleId="af4">
    <w:name w:val="footer"/>
    <w:basedOn w:val="a"/>
    <w:link w:val="af5"/>
    <w:uiPriority w:val="99"/>
    <w:unhideWhenUsed/>
    <w:rsid w:val="0065233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5">
    <w:name w:val="כותרת תחתונה תו"/>
    <w:basedOn w:val="a0"/>
    <w:link w:val="af4"/>
    <w:uiPriority w:val="99"/>
    <w:rsid w:val="00652332"/>
    <w:rPr>
      <w:rFonts w:ascii="David" w:hAnsi="David" w:cs="David"/>
      <w:sz w:val="24"/>
      <w:szCs w:val="24"/>
    </w:rPr>
  </w:style>
  <w:style w:type="paragraph" w:styleId="af6">
    <w:name w:val="Title"/>
    <w:basedOn w:val="a"/>
    <w:next w:val="a"/>
    <w:link w:val="af7"/>
    <w:autoRedefine/>
    <w:uiPriority w:val="10"/>
    <w:rsid w:val="006523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7">
    <w:name w:val="כותרת טקסט תו"/>
    <w:basedOn w:val="a0"/>
    <w:link w:val="af6"/>
    <w:uiPriority w:val="10"/>
    <w:rsid w:val="006523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0"/>
    <w:uiPriority w:val="99"/>
    <w:unhideWhenUsed/>
    <w:rsid w:val="00652332"/>
    <w:rPr>
      <w:color w:val="0563C1" w:themeColor="hyperlink"/>
      <w:u w:val="single"/>
    </w:rPr>
  </w:style>
  <w:style w:type="paragraph" w:styleId="af8">
    <w:name w:val="No Spacing"/>
    <w:uiPriority w:val="10"/>
    <w:rsid w:val="00652332"/>
    <w:pPr>
      <w:bidi/>
      <w:spacing w:after="0" w:line="240" w:lineRule="auto"/>
    </w:pPr>
    <w:rPr>
      <w:rFonts w:ascii="David" w:hAnsi="David" w:cs="David"/>
      <w:sz w:val="24"/>
      <w:szCs w:val="24"/>
    </w:rPr>
  </w:style>
  <w:style w:type="paragraph" w:styleId="af9">
    <w:name w:val="List Paragraph"/>
    <w:aliases w:val="LP1,פיסקת bullets,lp1,Bullet List,FooterText,numbered,Paragraphe de liste1"/>
    <w:basedOn w:val="a"/>
    <w:link w:val="afa"/>
    <w:uiPriority w:val="34"/>
    <w:qFormat/>
    <w:rsid w:val="00652332"/>
    <w:pPr>
      <w:ind w:left="720"/>
      <w:contextualSpacing/>
    </w:pPr>
  </w:style>
  <w:style w:type="character" w:customStyle="1" w:styleId="afa">
    <w:name w:val="פיסקת רשימה תו"/>
    <w:aliases w:val="LP1 תו,פיסקת bullets תו,lp1 תו,Bullet List תו,FooterText תו,numbered תו,Paragraphe de liste1 תו"/>
    <w:link w:val="af9"/>
    <w:uiPriority w:val="34"/>
    <w:rsid w:val="00463436"/>
    <w:rPr>
      <w:rFonts w:ascii="David" w:hAnsi="David" w:cs="David"/>
      <w:sz w:val="24"/>
      <w:szCs w:val="24"/>
    </w:rPr>
  </w:style>
  <w:style w:type="paragraph" w:styleId="afb">
    <w:name w:val="TOC Heading"/>
    <w:basedOn w:val="1"/>
    <w:next w:val="a"/>
    <w:uiPriority w:val="39"/>
    <w:unhideWhenUsed/>
    <w:qFormat/>
    <w:rsid w:val="00652332"/>
    <w:pPr>
      <w:shd w:val="clear" w:color="auto" w:fill="auto"/>
      <w:spacing w:before="240" w:after="0" w:line="259" w:lineRule="auto"/>
      <w:jc w:val="left"/>
      <w:outlineLvl w:val="9"/>
    </w:pPr>
    <w:rPr>
      <w:bCs w:val="0"/>
      <w:color w:val="2F5496" w:themeColor="accent1" w:themeShade="BF"/>
      <w:spacing w:val="0"/>
      <w:rtl/>
      <w:cs/>
    </w:rPr>
  </w:style>
  <w:style w:type="paragraph" w:styleId="TOC3">
    <w:name w:val="toc 3"/>
    <w:basedOn w:val="a"/>
    <w:next w:val="a"/>
    <w:autoRedefine/>
    <w:uiPriority w:val="39"/>
    <w:unhideWhenUsed/>
    <w:rsid w:val="00652332"/>
    <w:pPr>
      <w:spacing w:after="100"/>
      <w:ind w:left="480"/>
    </w:pPr>
  </w:style>
  <w:style w:type="paragraph" w:styleId="afc">
    <w:name w:val="Balloon Text"/>
    <w:basedOn w:val="a"/>
    <w:link w:val="afd"/>
    <w:uiPriority w:val="99"/>
    <w:semiHidden/>
    <w:unhideWhenUsed/>
    <w:rsid w:val="00463436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fd">
    <w:name w:val="טקסט בלונים תו"/>
    <w:basedOn w:val="a0"/>
    <w:link w:val="afc"/>
    <w:uiPriority w:val="99"/>
    <w:semiHidden/>
    <w:rsid w:val="00463436"/>
    <w:rPr>
      <w:rFonts w:ascii="Tahoma" w:eastAsia="Calibri" w:hAnsi="Tahoma" w:cs="Tahoma"/>
      <w:sz w:val="18"/>
      <w:szCs w:val="18"/>
    </w:rPr>
  </w:style>
  <w:style w:type="character" w:styleId="afe">
    <w:name w:val="annotation reference"/>
    <w:basedOn w:val="a0"/>
    <w:uiPriority w:val="99"/>
    <w:semiHidden/>
    <w:unhideWhenUsed/>
    <w:rsid w:val="00EA42A5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EA42A5"/>
    <w:pPr>
      <w:spacing w:line="240" w:lineRule="auto"/>
    </w:pPr>
  </w:style>
  <w:style w:type="character" w:customStyle="1" w:styleId="aff0">
    <w:name w:val="טקסט הערה תו"/>
    <w:basedOn w:val="a0"/>
    <w:link w:val="aff"/>
    <w:uiPriority w:val="99"/>
    <w:rsid w:val="00EA42A5"/>
    <w:rPr>
      <w:rFonts w:ascii="Calibri" w:eastAsia="Calibri" w:hAnsi="Calibri" w:cs="Arial"/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EA42A5"/>
    <w:rPr>
      <w:b/>
      <w:bCs/>
    </w:rPr>
  </w:style>
  <w:style w:type="character" w:customStyle="1" w:styleId="aff2">
    <w:name w:val="נושא הערה תו"/>
    <w:basedOn w:val="aff0"/>
    <w:link w:val="aff1"/>
    <w:uiPriority w:val="99"/>
    <w:semiHidden/>
    <w:rsid w:val="00EA42A5"/>
    <w:rPr>
      <w:rFonts w:ascii="Calibri" w:eastAsia="Calibri" w:hAnsi="Calibri" w:cs="Arial"/>
      <w:b/>
      <w:bCs/>
      <w:sz w:val="20"/>
      <w:szCs w:val="20"/>
    </w:rPr>
  </w:style>
  <w:style w:type="table" w:styleId="aff3">
    <w:name w:val="Table Grid"/>
    <w:basedOn w:val="a1"/>
    <w:uiPriority w:val="59"/>
    <w:rsid w:val="00690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B47D10"/>
    <w:rPr>
      <w:color w:val="605E5C"/>
      <w:shd w:val="clear" w:color="auto" w:fill="E1DFDD"/>
    </w:rPr>
  </w:style>
  <w:style w:type="paragraph" w:customStyle="1" w:styleId="5">
    <w:name w:val="ממוספר 5 תו תו תו תו תו"/>
    <w:basedOn w:val="a"/>
    <w:qFormat/>
    <w:rsid w:val="00516FA5"/>
    <w:pPr>
      <w:numPr>
        <w:ilvl w:val="4"/>
        <w:numId w:val="4"/>
      </w:numPr>
      <w:snapToGrid w:val="0"/>
      <w:spacing w:before="240" w:after="240" w:line="360" w:lineRule="auto"/>
      <w:ind w:left="1927" w:right="70" w:hanging="284"/>
      <w:jc w:val="both"/>
      <w:outlineLvl w:val="1"/>
    </w:pPr>
    <w:rPr>
      <w:rFonts w:ascii="Narkisim" w:eastAsia="Times New Roman" w:hAnsi="Narkisim" w:cs="Narkisim"/>
      <w:noProof/>
      <w:sz w:val="24"/>
      <w:szCs w:val="24"/>
      <w:lang w:eastAsia="he-IL"/>
    </w:rPr>
  </w:style>
  <w:style w:type="paragraph" w:styleId="aff4">
    <w:name w:val="Revision"/>
    <w:hidden/>
    <w:uiPriority w:val="99"/>
    <w:semiHidden/>
    <w:rsid w:val="00E03E72"/>
    <w:pPr>
      <w:spacing w:after="0" w:line="240" w:lineRule="auto"/>
    </w:pPr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2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7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7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3D5CB8-87A7-4A10-AC8D-AEDB5C8BD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741</Characters>
  <Application>Microsoft Office Word</Application>
  <DocSecurity>4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ron</dc:creator>
  <cp:lastModifiedBy>ליאת פלשטייב</cp:lastModifiedBy>
  <cp:revision>2</cp:revision>
  <dcterms:created xsi:type="dcterms:W3CDTF">2024-07-15T06:27:00Z</dcterms:created>
  <dcterms:modified xsi:type="dcterms:W3CDTF">2024-07-15T06:27:00Z</dcterms:modified>
</cp:coreProperties>
</file>